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53F0EE39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D53A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BC5034">
        <w:rPr>
          <w:rFonts w:eastAsia="Times New Roman" w:cstheme="minorHAnsi"/>
          <w:b/>
          <w:color w:val="181717"/>
          <w:sz w:val="28"/>
          <w:szCs w:val="28"/>
        </w:rPr>
        <w:t>5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C5034">
        <w:rPr>
          <w:rFonts w:eastAsia="Times New Roman" w:cstheme="minorHAnsi"/>
          <w:b/>
          <w:color w:val="181717"/>
          <w:sz w:val="28"/>
          <w:szCs w:val="28"/>
        </w:rPr>
        <w:t>Parking Brake Operation, Diagnosis, and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45DB959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662DAC">
        <w:t>Parking Brake Standards, Pedals, Levers, and Handles, and Parking Brake Warning Lamp</w:t>
      </w:r>
    </w:p>
    <w:p w14:paraId="7696F50F" w14:textId="3508EA36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662DAC">
        <w:t>Parking Brake Linkages and Front and Rear Entry Parking Brake Cables</w:t>
      </w:r>
    </w:p>
    <w:p w14:paraId="07656C6A" w14:textId="490BCFB2" w:rsidR="00362D50" w:rsidRDefault="00362D50" w:rsidP="00796282">
      <w:pPr>
        <w:spacing w:after="0"/>
        <w:ind w:left="450" w:right="-810"/>
      </w:pPr>
      <w:r>
        <w:t xml:space="preserve">3. </w:t>
      </w:r>
      <w:r w:rsidR="00662DAC">
        <w:t>Drum Parking Brakes</w:t>
      </w:r>
      <w:r w:rsidR="00A95B9B">
        <w:t xml:space="preserve"> and Caliper-Actuated Disc Parking Brakes</w:t>
      </w:r>
    </w:p>
    <w:p w14:paraId="652BC14B" w14:textId="18042899" w:rsidR="00A95B9B" w:rsidRDefault="00A95B9B" w:rsidP="00796282">
      <w:pPr>
        <w:spacing w:after="0"/>
        <w:ind w:left="450" w:right="-810"/>
      </w:pPr>
      <w:r>
        <w:t>4. Parking Brake Cable Adjustment and Electrical Parking Brake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9C0314C" w14:textId="1D300162" w:rsidR="00BC5034" w:rsidRDefault="008F46C1" w:rsidP="00BC5034">
      <w:pPr>
        <w:spacing w:after="0"/>
        <w:ind w:left="450" w:right="-810"/>
      </w:pPr>
      <w:r>
        <w:t xml:space="preserve">1. </w:t>
      </w:r>
      <w:r w:rsidR="00BC5034">
        <w:t>Discuss parking brake standards, components, warning lamp, and automatic parking brake release.</w:t>
      </w:r>
    </w:p>
    <w:p w14:paraId="3192A4A3" w14:textId="77777777" w:rsidR="00886759" w:rsidRDefault="008F46C1" w:rsidP="009F682C">
      <w:pPr>
        <w:spacing w:after="0"/>
        <w:ind w:left="450" w:right="-810"/>
      </w:pPr>
      <w:r>
        <w:t xml:space="preserve">2. </w:t>
      </w:r>
      <w:r w:rsidR="00886759" w:rsidRPr="00886759">
        <w:t>Explain parking brake linkages.</w:t>
      </w:r>
    </w:p>
    <w:p w14:paraId="2C34DA66" w14:textId="33913CE1" w:rsidR="0022779C" w:rsidRDefault="008F46C1" w:rsidP="009F682C">
      <w:pPr>
        <w:spacing w:after="0"/>
        <w:ind w:left="450" w:right="-810"/>
      </w:pPr>
      <w:r>
        <w:t xml:space="preserve">3. </w:t>
      </w:r>
      <w:r w:rsidR="00886759" w:rsidRPr="00886759">
        <w:t>Describe drum parking brakes.</w:t>
      </w:r>
    </w:p>
    <w:p w14:paraId="6B7CA609" w14:textId="67F68F1F" w:rsidR="009F682C" w:rsidRDefault="00492E83" w:rsidP="009F682C">
      <w:pPr>
        <w:spacing w:after="0"/>
        <w:ind w:left="450" w:right="-810"/>
      </w:pPr>
      <w:r>
        <w:t>4.</w:t>
      </w:r>
      <w:r w:rsidR="00E4311A">
        <w:t xml:space="preserve"> </w:t>
      </w:r>
      <w:r w:rsidR="00886759" w:rsidRPr="00886759">
        <w:t>Describe caliper-actuated disc parking brakes.</w:t>
      </w:r>
    </w:p>
    <w:p w14:paraId="78DD783E" w14:textId="4A0AC6EE" w:rsidR="00886759" w:rsidRDefault="00886759" w:rsidP="009F682C">
      <w:pPr>
        <w:spacing w:after="0"/>
        <w:ind w:left="450" w:right="-810"/>
      </w:pPr>
      <w:r>
        <w:t xml:space="preserve">5. </w:t>
      </w:r>
      <w:r w:rsidRPr="00886759">
        <w:t>Explain how to adjust a parking brake properly.</w:t>
      </w:r>
    </w:p>
    <w:p w14:paraId="48BA383A" w14:textId="567210B4" w:rsidR="00886759" w:rsidRDefault="00886759" w:rsidP="009F682C">
      <w:pPr>
        <w:spacing w:after="0"/>
        <w:ind w:left="450" w:right="-810"/>
      </w:pPr>
      <w:r>
        <w:t xml:space="preserve">6. </w:t>
      </w:r>
      <w:r w:rsidR="00662DAC" w:rsidRPr="00662DAC">
        <w:t>Discuss electric parking brakes.</w:t>
      </w:r>
    </w:p>
    <w:p w14:paraId="55695049" w14:textId="43B75675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0CBF935" w14:textId="77777777" w:rsidR="00F31891" w:rsidRDefault="009E77DF" w:rsidP="00261F55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F31891" w:rsidRPr="00F31891">
        <w:t>Rear Disc Parking Brake Adjustment</w:t>
      </w:r>
    </w:p>
    <w:p w14:paraId="6E62523C" w14:textId="6A132DBE" w:rsidR="00605DF7" w:rsidRDefault="00605DF7" w:rsidP="00261F55">
      <w:pPr>
        <w:spacing w:after="0"/>
        <w:ind w:left="450" w:right="-810"/>
      </w:pPr>
      <w:r>
        <w:t xml:space="preserve">2. Task Sheet: </w:t>
      </w:r>
      <w:r w:rsidR="00F31891" w:rsidRPr="00F31891">
        <w:t>Parking Brake Adjustment</w:t>
      </w:r>
    </w:p>
    <w:p w14:paraId="5CBC186F" w14:textId="77777777" w:rsidR="00F31891" w:rsidRDefault="00605DF7" w:rsidP="00261F55">
      <w:pPr>
        <w:spacing w:after="0"/>
        <w:ind w:left="450" w:right="-810"/>
      </w:pPr>
      <w:r>
        <w:t xml:space="preserve">3. Task Sheet: </w:t>
      </w:r>
      <w:r w:rsidR="00F31891" w:rsidRPr="00F31891">
        <w:t>Parking Brake Operation</w:t>
      </w:r>
    </w:p>
    <w:p w14:paraId="1F61396E" w14:textId="6B10BB7F" w:rsidR="00ED0D29" w:rsidRDefault="00F31891" w:rsidP="00261F55">
      <w:pPr>
        <w:spacing w:after="0"/>
        <w:ind w:left="450" w:right="-810"/>
      </w:pPr>
      <w:r>
        <w:t>4</w:t>
      </w:r>
      <w:r w:rsidR="00ED0D29" w:rsidRPr="00DF2F45">
        <w:t xml:space="preserve">. </w:t>
      </w:r>
      <w:hyperlink r:id="rId11" w:history="1">
        <w:r w:rsidR="00ED0D29" w:rsidRPr="00CE6A68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231C3903" w:rsidR="00ED0D29" w:rsidRDefault="00F31891" w:rsidP="00ED0D29">
      <w:pPr>
        <w:spacing w:after="0"/>
        <w:ind w:left="450" w:right="-810"/>
      </w:pPr>
      <w:r>
        <w:t>5</w:t>
      </w:r>
      <w:r w:rsidR="00ED0D29" w:rsidRPr="00DF2F45">
        <w:t xml:space="preserve">. </w:t>
      </w:r>
      <w:hyperlink r:id="rId12" w:history="1">
        <w:r w:rsidR="00ED0D29" w:rsidRPr="00E4413F">
          <w:rPr>
            <w:rStyle w:val="Hyperlink"/>
          </w:rPr>
          <w:t>Videos: ASE A5 Brakes</w:t>
        </w:r>
      </w:hyperlink>
    </w:p>
    <w:p w14:paraId="4018B4F0" w14:textId="56515BB8" w:rsidR="00ED0D29" w:rsidRDefault="00F31891" w:rsidP="00ED0D29">
      <w:pPr>
        <w:spacing w:after="0"/>
        <w:ind w:left="450" w:right="-810"/>
      </w:pPr>
      <w:r>
        <w:t>6</w:t>
      </w:r>
      <w:r w:rsidR="00ED0D29">
        <w:t xml:space="preserve">. </w:t>
      </w:r>
      <w:hyperlink r:id="rId13" w:history="1">
        <w:r w:rsidR="00ED0D29"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28CEE98" w14:textId="77777777" w:rsidR="00C93BAE" w:rsidRDefault="00C93BAE" w:rsidP="00C93BAE">
      <w:pPr>
        <w:spacing w:after="0"/>
        <w:ind w:left="450" w:right="-810"/>
      </w:pPr>
      <w:r>
        <w:t>1. Task Sheet: Rear Disc Parking Brake Adjustment</w:t>
      </w:r>
    </w:p>
    <w:p w14:paraId="73A9FCFB" w14:textId="77777777" w:rsidR="00C93BAE" w:rsidRDefault="00C93BAE" w:rsidP="00C93BAE">
      <w:pPr>
        <w:spacing w:after="0"/>
        <w:ind w:left="450" w:right="-810"/>
      </w:pPr>
      <w:r>
        <w:t>2. Task Sheet: Parking Brake Adjustment</w:t>
      </w:r>
    </w:p>
    <w:p w14:paraId="3798B880" w14:textId="77777777" w:rsidR="00C93BAE" w:rsidRDefault="00C93BAE" w:rsidP="00C93BAE">
      <w:pPr>
        <w:spacing w:after="0"/>
        <w:ind w:left="450" w:right="-810"/>
      </w:pPr>
      <w:r>
        <w:t>3. Task Sheet: Parking Brake Operation</w:t>
      </w:r>
    </w:p>
    <w:p w14:paraId="138B9FF4" w14:textId="50DFDFC7" w:rsidR="00DF2F45" w:rsidRPr="00DF2F45" w:rsidRDefault="00DF2F45" w:rsidP="00C93BAE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3339015" w14:textId="1636AC73" w:rsidR="001A7C7F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BECD00" w14:textId="3ACB4C3F" w:rsidR="00803810" w:rsidRDefault="00803810" w:rsidP="004637B0">
      <w:pPr>
        <w:spacing w:after="0"/>
        <w:ind w:left="450" w:right="-810"/>
      </w:pPr>
    </w:p>
    <w:p w14:paraId="5C5A4F21" w14:textId="77777777" w:rsidR="00F76C9B" w:rsidRDefault="00F76C9B" w:rsidP="004637B0">
      <w:pPr>
        <w:spacing w:after="0"/>
        <w:ind w:left="450" w:right="-810"/>
      </w:pPr>
    </w:p>
    <w:p w14:paraId="1E688A48" w14:textId="299EC72B" w:rsidR="00803810" w:rsidRDefault="00803810" w:rsidP="004637B0">
      <w:pPr>
        <w:spacing w:after="0"/>
        <w:ind w:left="450" w:right="-810"/>
      </w:pPr>
    </w:p>
    <w:p w14:paraId="1F452979" w14:textId="3B54D974" w:rsidR="00261F55" w:rsidRDefault="00261F55" w:rsidP="004637B0">
      <w:pPr>
        <w:spacing w:after="0"/>
        <w:ind w:left="450" w:right="-810"/>
      </w:pPr>
    </w:p>
    <w:p w14:paraId="41271075" w14:textId="12AF1FC4" w:rsidR="00261F55" w:rsidRDefault="00261F55" w:rsidP="004637B0">
      <w:pPr>
        <w:spacing w:after="0"/>
        <w:ind w:left="450" w:right="-810"/>
      </w:pPr>
    </w:p>
    <w:p w14:paraId="63624BB6" w14:textId="77777777" w:rsidR="00261F55" w:rsidRDefault="00261F55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74985" w14:textId="77777777" w:rsidR="00E95C6B" w:rsidRDefault="00E95C6B" w:rsidP="00E43A7A">
      <w:pPr>
        <w:spacing w:after="0" w:line="240" w:lineRule="auto"/>
      </w:pPr>
      <w:r>
        <w:separator/>
      </w:r>
    </w:p>
  </w:endnote>
  <w:endnote w:type="continuationSeparator" w:id="0">
    <w:p w14:paraId="3E8B7329" w14:textId="77777777" w:rsidR="00E95C6B" w:rsidRDefault="00E95C6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B2752" w14:textId="77777777" w:rsidR="00E95C6B" w:rsidRDefault="00E95C6B" w:rsidP="00E43A7A">
      <w:pPr>
        <w:spacing w:after="0" w:line="240" w:lineRule="auto"/>
      </w:pPr>
      <w:r>
        <w:separator/>
      </w:r>
    </w:p>
  </w:footnote>
  <w:footnote w:type="continuationSeparator" w:id="0">
    <w:p w14:paraId="661A6003" w14:textId="77777777" w:rsidR="00E95C6B" w:rsidRDefault="00E95C6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gFADUmWkItAAAA"/>
  </w:docVars>
  <w:rsids>
    <w:rsidRoot w:val="00DF2F45"/>
    <w:rsid w:val="00002F88"/>
    <w:rsid w:val="00007410"/>
    <w:rsid w:val="0001231B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0F45DF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A7C7F"/>
    <w:rsid w:val="001B4E91"/>
    <w:rsid w:val="001D570B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9759D"/>
    <w:rsid w:val="002B7FEB"/>
    <w:rsid w:val="002C5974"/>
    <w:rsid w:val="002E1343"/>
    <w:rsid w:val="002E4DF1"/>
    <w:rsid w:val="00340573"/>
    <w:rsid w:val="00362D50"/>
    <w:rsid w:val="003D0578"/>
    <w:rsid w:val="0040292E"/>
    <w:rsid w:val="00416A16"/>
    <w:rsid w:val="00431A46"/>
    <w:rsid w:val="00435451"/>
    <w:rsid w:val="00442DF4"/>
    <w:rsid w:val="00460C4E"/>
    <w:rsid w:val="004637B0"/>
    <w:rsid w:val="00464DF1"/>
    <w:rsid w:val="00466ACB"/>
    <w:rsid w:val="00467B4D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64EE4"/>
    <w:rsid w:val="0058048B"/>
    <w:rsid w:val="005868EC"/>
    <w:rsid w:val="005E3067"/>
    <w:rsid w:val="00605DF7"/>
    <w:rsid w:val="00613E48"/>
    <w:rsid w:val="00615FE4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720395"/>
    <w:rsid w:val="00723978"/>
    <w:rsid w:val="007277CB"/>
    <w:rsid w:val="00752688"/>
    <w:rsid w:val="00762BB9"/>
    <w:rsid w:val="007636D7"/>
    <w:rsid w:val="00796282"/>
    <w:rsid w:val="007A0E73"/>
    <w:rsid w:val="007A2C9A"/>
    <w:rsid w:val="007B1276"/>
    <w:rsid w:val="007C16D5"/>
    <w:rsid w:val="007C1A7E"/>
    <w:rsid w:val="007C7928"/>
    <w:rsid w:val="007E2880"/>
    <w:rsid w:val="00803810"/>
    <w:rsid w:val="00824C4D"/>
    <w:rsid w:val="008253C6"/>
    <w:rsid w:val="0085332D"/>
    <w:rsid w:val="008550B2"/>
    <w:rsid w:val="0087615D"/>
    <w:rsid w:val="00886759"/>
    <w:rsid w:val="00892203"/>
    <w:rsid w:val="008A5821"/>
    <w:rsid w:val="008D53A0"/>
    <w:rsid w:val="008F46C1"/>
    <w:rsid w:val="009268E1"/>
    <w:rsid w:val="0092799E"/>
    <w:rsid w:val="009735FB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68F1"/>
    <w:rsid w:val="00A95B9B"/>
    <w:rsid w:val="00AD289A"/>
    <w:rsid w:val="00AF1D71"/>
    <w:rsid w:val="00AF3CF7"/>
    <w:rsid w:val="00B1051E"/>
    <w:rsid w:val="00B26AC2"/>
    <w:rsid w:val="00B520AD"/>
    <w:rsid w:val="00B52BE8"/>
    <w:rsid w:val="00B600DE"/>
    <w:rsid w:val="00B614AC"/>
    <w:rsid w:val="00B723D2"/>
    <w:rsid w:val="00B76E29"/>
    <w:rsid w:val="00B77EC5"/>
    <w:rsid w:val="00B84DF2"/>
    <w:rsid w:val="00B902E4"/>
    <w:rsid w:val="00B95B75"/>
    <w:rsid w:val="00B97438"/>
    <w:rsid w:val="00BA3D3F"/>
    <w:rsid w:val="00BB1DB0"/>
    <w:rsid w:val="00BB438C"/>
    <w:rsid w:val="00BC5034"/>
    <w:rsid w:val="00BE18A3"/>
    <w:rsid w:val="00BE5D83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E6A68"/>
    <w:rsid w:val="00D02B2D"/>
    <w:rsid w:val="00D524C5"/>
    <w:rsid w:val="00D67691"/>
    <w:rsid w:val="00D86CD2"/>
    <w:rsid w:val="00D9596F"/>
    <w:rsid w:val="00DA1A6E"/>
    <w:rsid w:val="00DA491F"/>
    <w:rsid w:val="00DB71DB"/>
    <w:rsid w:val="00DD4587"/>
    <w:rsid w:val="00DF2F45"/>
    <w:rsid w:val="00E202C9"/>
    <w:rsid w:val="00E40998"/>
    <w:rsid w:val="00E4311A"/>
    <w:rsid w:val="00E43A7A"/>
    <w:rsid w:val="00E4413F"/>
    <w:rsid w:val="00E63252"/>
    <w:rsid w:val="00E9309E"/>
    <w:rsid w:val="00E95C6B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2511E"/>
    <w:rsid w:val="00F25333"/>
    <w:rsid w:val="00F25410"/>
    <w:rsid w:val="00F31891"/>
    <w:rsid w:val="00F319F6"/>
    <w:rsid w:val="00F630FF"/>
    <w:rsid w:val="00F65684"/>
    <w:rsid w:val="00F76C9B"/>
    <w:rsid w:val="00FC06DD"/>
    <w:rsid w:val="00FC4EAD"/>
    <w:rsid w:val="00FD2564"/>
    <w:rsid w:val="00FD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1</cp:revision>
  <cp:lastPrinted>2022-03-24T15:11:00Z</cp:lastPrinted>
  <dcterms:created xsi:type="dcterms:W3CDTF">2022-03-23T17:20:00Z</dcterms:created>
  <dcterms:modified xsi:type="dcterms:W3CDTF">2022-03-24T15:30:00Z</dcterms:modified>
</cp:coreProperties>
</file>